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6A33A8" w14:textId="77777777" w:rsidR="00A4229A" w:rsidRPr="00A4229A" w:rsidRDefault="00A4229A" w:rsidP="00A4229A">
      <w:pPr>
        <w:spacing w:line="240" w:lineRule="auto"/>
        <w:contextualSpacing/>
        <w:rPr>
          <w:b/>
          <w:bCs/>
        </w:rPr>
      </w:pPr>
      <w:r w:rsidRPr="00A4229A">
        <w:rPr>
          <w:b/>
          <w:bCs/>
        </w:rPr>
        <w:t>[student or scholar’s name]</w:t>
      </w:r>
    </w:p>
    <w:p w14:paraId="784C687A" w14:textId="77777777" w:rsidR="00A4229A" w:rsidRPr="00A4229A" w:rsidRDefault="00A4229A" w:rsidP="00A4229A">
      <w:pPr>
        <w:spacing w:line="240" w:lineRule="auto"/>
        <w:contextualSpacing/>
        <w:rPr>
          <w:b/>
          <w:bCs/>
        </w:rPr>
      </w:pPr>
      <w:r w:rsidRPr="00A4229A">
        <w:rPr>
          <w:b/>
          <w:bCs/>
        </w:rPr>
        <w:t>[address]</w:t>
      </w:r>
    </w:p>
    <w:p w14:paraId="26511638" w14:textId="77777777" w:rsidR="00A4229A" w:rsidRPr="00A4229A" w:rsidRDefault="00A4229A" w:rsidP="00A4229A">
      <w:pPr>
        <w:spacing w:line="240" w:lineRule="auto"/>
        <w:contextualSpacing/>
        <w:rPr>
          <w:b/>
          <w:bCs/>
        </w:rPr>
      </w:pPr>
      <w:r w:rsidRPr="00A4229A">
        <w:rPr>
          <w:b/>
          <w:bCs/>
        </w:rPr>
        <w:t>[phone number]</w:t>
      </w:r>
    </w:p>
    <w:p w14:paraId="0FCE2C9A" w14:textId="04D70AE1" w:rsidR="00A4229A" w:rsidRDefault="00A4229A" w:rsidP="00A4229A">
      <w:pPr>
        <w:spacing w:line="240" w:lineRule="auto"/>
        <w:contextualSpacing/>
        <w:rPr>
          <w:b/>
          <w:bCs/>
        </w:rPr>
      </w:pPr>
      <w:r w:rsidRPr="00A4229A">
        <w:rPr>
          <w:b/>
          <w:bCs/>
        </w:rPr>
        <w:t>[date]</w:t>
      </w:r>
    </w:p>
    <w:p w14:paraId="48C90C8A" w14:textId="77777777" w:rsidR="00A4229A" w:rsidRPr="00A4229A" w:rsidRDefault="00A4229A" w:rsidP="00A4229A">
      <w:pPr>
        <w:spacing w:line="240" w:lineRule="auto"/>
        <w:contextualSpacing/>
        <w:rPr>
          <w:b/>
          <w:bCs/>
        </w:rPr>
      </w:pPr>
    </w:p>
    <w:p w14:paraId="7391C3A5" w14:textId="77777777" w:rsidR="00A4229A" w:rsidRDefault="00A4229A" w:rsidP="00A4229A">
      <w:pPr>
        <w:spacing w:line="240" w:lineRule="auto"/>
        <w:contextualSpacing/>
      </w:pPr>
      <w:r>
        <w:t xml:space="preserve">U.S. </w:t>
      </w:r>
      <w:r w:rsidRPr="00A4229A">
        <w:rPr>
          <w:b/>
          <w:bCs/>
        </w:rPr>
        <w:t>[Consulate or Embassy]</w:t>
      </w:r>
    </w:p>
    <w:p w14:paraId="3A0B7785" w14:textId="77777777" w:rsidR="00A4229A" w:rsidRPr="00A4229A" w:rsidRDefault="00A4229A" w:rsidP="00A4229A">
      <w:pPr>
        <w:spacing w:line="240" w:lineRule="auto"/>
        <w:contextualSpacing/>
        <w:rPr>
          <w:b/>
          <w:bCs/>
        </w:rPr>
      </w:pPr>
      <w:r w:rsidRPr="00A4229A">
        <w:rPr>
          <w:b/>
          <w:bCs/>
        </w:rPr>
        <w:t>[city, country location of U.S. Consulate or Embassy]</w:t>
      </w:r>
    </w:p>
    <w:p w14:paraId="64F4F66A" w14:textId="77777777" w:rsidR="00A4229A" w:rsidRDefault="00A4229A" w:rsidP="00A4229A"/>
    <w:p w14:paraId="249E3D31" w14:textId="77777777" w:rsidR="00A4229A" w:rsidRDefault="00A4229A" w:rsidP="00A4229A">
      <w:r>
        <w:t>To Whom It May Concern:</w:t>
      </w:r>
    </w:p>
    <w:p w14:paraId="659E3DDE" w14:textId="4BFE1AA3" w:rsidR="00A4229A" w:rsidRDefault="00A4229A" w:rsidP="00A4229A">
      <w:r>
        <w:t xml:space="preserve">My name is </w:t>
      </w:r>
      <w:r w:rsidRPr="00A4229A">
        <w:rPr>
          <w:b/>
          <w:bCs/>
        </w:rPr>
        <w:t>[student or scholar’s name].</w:t>
      </w:r>
      <w:r>
        <w:t xml:space="preserve"> I am a </w:t>
      </w:r>
      <w:r w:rsidRPr="00A4229A">
        <w:rPr>
          <w:b/>
          <w:bCs/>
        </w:rPr>
        <w:t>[your position (graduate student, researcher, professor, etc.)]</w:t>
      </w:r>
      <w:r>
        <w:t xml:space="preserve"> at the </w:t>
      </w:r>
      <w:r>
        <w:t>University of North Dakota</w:t>
      </w:r>
      <w:r>
        <w:t xml:space="preserve"> in </w:t>
      </w:r>
      <w:r w:rsidRPr="00A4229A">
        <w:rPr>
          <w:b/>
          <w:bCs/>
        </w:rPr>
        <w:t>[F-1 or J-1]</w:t>
      </w:r>
      <w:r>
        <w:t xml:space="preserve"> status. </w:t>
      </w:r>
      <w:r w:rsidRPr="00A4229A">
        <w:rPr>
          <w:b/>
          <w:bCs/>
        </w:rPr>
        <w:t>[If you are a student on post-completion OPT or Academic Training you should say this here.]</w:t>
      </w:r>
    </w:p>
    <w:p w14:paraId="02B848EA" w14:textId="77777777" w:rsidR="00A4229A" w:rsidRDefault="00A4229A" w:rsidP="00A4229A"/>
    <w:p w14:paraId="72D1F59F" w14:textId="16E713BD" w:rsidR="00A4229A" w:rsidRDefault="00A4229A" w:rsidP="00A4229A">
      <w:r>
        <w:t xml:space="preserve">I am writing this letter to confirm that I have invited my </w:t>
      </w:r>
      <w:r w:rsidRPr="00A4229A">
        <w:rPr>
          <w:b/>
          <w:bCs/>
        </w:rPr>
        <w:t>[relationship to student/scholar], [name of person(s) being invited]</w:t>
      </w:r>
      <w:r>
        <w:t xml:space="preserve">, citizen[s] of </w:t>
      </w:r>
      <w:r w:rsidRPr="00A4229A">
        <w:rPr>
          <w:b/>
          <w:bCs/>
        </w:rPr>
        <w:t>[country]</w:t>
      </w:r>
      <w:r w:rsidRPr="00A4229A">
        <w:t>,</w:t>
      </w:r>
      <w:r>
        <w:t xml:space="preserve"> to visit me for a period of </w:t>
      </w:r>
      <w:r w:rsidRPr="00A4229A">
        <w:rPr>
          <w:b/>
          <w:bCs/>
        </w:rPr>
        <w:t>[number of weeks or months</w:t>
      </w:r>
      <w:r>
        <w:t xml:space="preserve">]. I would like my </w:t>
      </w:r>
      <w:r w:rsidRPr="00A4229A">
        <w:rPr>
          <w:b/>
          <w:bCs/>
        </w:rPr>
        <w:t>[relationship to student/scholar</w:t>
      </w:r>
      <w:r>
        <w:t xml:space="preserve">] </w:t>
      </w:r>
      <w:r>
        <w:t xml:space="preserve">to visit me in North Dakota for the purpose of </w:t>
      </w:r>
      <w:r w:rsidRPr="00A4229A">
        <w:rPr>
          <w:b/>
          <w:bCs/>
        </w:rPr>
        <w:t>[state purpose of visit here].</w:t>
      </w:r>
    </w:p>
    <w:p w14:paraId="7BC8D2F1" w14:textId="77777777" w:rsidR="00A4229A" w:rsidRDefault="00A4229A" w:rsidP="00A4229A"/>
    <w:p w14:paraId="650F4B00" w14:textId="52C4F8B4" w:rsidR="00A4229A" w:rsidRDefault="00A4229A" w:rsidP="00A4229A">
      <w:r w:rsidRPr="00A4229A">
        <w:rPr>
          <w:b/>
          <w:bCs/>
        </w:rPr>
        <w:t>[name of person(s) being invited]</w:t>
      </w:r>
      <w:r>
        <w:t xml:space="preserve"> will be presenting this letter to you, along with evidence to establish their close ties to </w:t>
      </w:r>
      <w:r w:rsidRPr="00A4229A">
        <w:rPr>
          <w:b/>
          <w:bCs/>
        </w:rPr>
        <w:t>[country]</w:t>
      </w:r>
      <w:r>
        <w:t>, and to assure you that they will return prior to the expiration of their stay in the United States. During their time in the US, I certify that I will be</w:t>
      </w:r>
      <w:r>
        <w:t xml:space="preserve"> </w:t>
      </w:r>
      <w:r>
        <w:t xml:space="preserve">fully responsible for the cost of room, </w:t>
      </w:r>
      <w:proofErr w:type="gramStart"/>
      <w:r>
        <w:t>board</w:t>
      </w:r>
      <w:proofErr w:type="gramEnd"/>
      <w:r>
        <w:t xml:space="preserve"> and travel within the U.S. </w:t>
      </w:r>
      <w:r w:rsidRPr="00A4229A">
        <w:rPr>
          <w:b/>
          <w:bCs/>
        </w:rPr>
        <w:t>[state this only if it is true].</w:t>
      </w:r>
    </w:p>
    <w:p w14:paraId="16BD2D26" w14:textId="77777777" w:rsidR="00A4229A" w:rsidRDefault="00A4229A" w:rsidP="00A4229A"/>
    <w:p w14:paraId="7279BEBA" w14:textId="77777777" w:rsidR="00A4229A" w:rsidRDefault="00A4229A" w:rsidP="00A4229A">
      <w:r>
        <w:t>Your consideration of this request is greatly appreciated.</w:t>
      </w:r>
    </w:p>
    <w:p w14:paraId="4396E10D" w14:textId="77777777" w:rsidR="00A4229A" w:rsidRDefault="00A4229A" w:rsidP="00A4229A">
      <w:r>
        <w:t>Sincerely,</w:t>
      </w:r>
    </w:p>
    <w:p w14:paraId="0E4496C1" w14:textId="77777777" w:rsidR="00A4229A" w:rsidRDefault="00A4229A" w:rsidP="00A4229A"/>
    <w:p w14:paraId="77FBF61B" w14:textId="78581438" w:rsidR="00D77E0C" w:rsidRPr="00A4229A" w:rsidRDefault="00A4229A" w:rsidP="00A4229A">
      <w:pPr>
        <w:rPr>
          <w:b/>
          <w:bCs/>
        </w:rPr>
      </w:pPr>
      <w:r w:rsidRPr="00A4229A">
        <w:rPr>
          <w:b/>
          <w:bCs/>
        </w:rPr>
        <w:t>[student or scholar’s name]</w:t>
      </w:r>
    </w:p>
    <w:sectPr w:rsidR="00D77E0C" w:rsidRPr="00A4229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xNTc0NjE3sTA1NDNV0lEKTi0uzszPAykwrAUAPFkHTywAAAA="/>
  </w:docVars>
  <w:rsids>
    <w:rsidRoot w:val="00A4229A"/>
    <w:rsid w:val="00131F81"/>
    <w:rsid w:val="00A4229A"/>
    <w:rsid w:val="00D77E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EF3AFE"/>
  <w15:chartTrackingRefBased/>
  <w15:docId w15:val="{FEB1B851-25C1-4A01-B9B7-F918B7B875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89</Words>
  <Characters>1079</Characters>
  <Application>Microsoft Office Word</Application>
  <DocSecurity>0</DocSecurity>
  <Lines>8</Lines>
  <Paragraphs>2</Paragraphs>
  <ScaleCrop>false</ScaleCrop>
  <Company>University of North Dakota</Company>
  <LinksUpToDate>false</LinksUpToDate>
  <CharactersWithSpaces>1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in, Amy</dc:creator>
  <cp:keywords/>
  <dc:description/>
  <cp:lastModifiedBy>Vein, Amy</cp:lastModifiedBy>
  <cp:revision>2</cp:revision>
  <dcterms:created xsi:type="dcterms:W3CDTF">2022-04-26T14:32:00Z</dcterms:created>
  <dcterms:modified xsi:type="dcterms:W3CDTF">2022-04-26T14:40:00Z</dcterms:modified>
</cp:coreProperties>
</file>